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2-16</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7"/>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8" w:name="references"/>
      <w:bookmarkEnd w:id="48"/>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9">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0">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1">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2">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3">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4">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5">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6">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7">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8">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9">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0">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1">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2">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3">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4">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5">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6">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7">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2ecf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674b77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2-17T04:49:37Z</dcterms:created>
  <dcterms:modified xsi:type="dcterms:W3CDTF">2018-02-17T04:49:37Z</dcterms:modified>
</cp:coreProperties>
</file>